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d921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3c62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a670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